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60667</w:t>
      </w:r>
    </w:p>
    <w:p>
      <w:pPr>
        <w:pStyle w:val="Date"/>
      </w:pPr>
      <w:r>
        <w:t xml:space="preserve">วันพุธที่</w:t>
      </w:r>
      <w:r>
        <w:t xml:space="preserve"> </w:t>
      </w:r>
      <w:r>
        <w:t xml:space="preserve">2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ผ่าวันนี้นะคะวิชาเราก็คือ การพัฒนาโปรแกรมประยุกต์ บนอุปกรณ์เคลื่อนที่  ในสัปดาห์ก่อนเราให้ไปค้นงานวิจัยเกี่ยวกับ การพัฒนาแอปมาแล้ว ก็มีหลากหลาย  วันนี้นะคะเราจะมาสอนวิธี   ขอแนะนำ Application ตัวนี้ ชื่อว่าเกม  Fine night นะคะ       ชื่อถ้าแปลตามภาษาไทยคำว่า draw แปลว่าแปลว่า      เมื่อคืนเราเนี่ยต้องเป็นคนว่าว่าแต่ก่อน แล้วค่อยมาทำอะไร วาดให้มันเป็นเกมที่ จะใช้ App ตัวนี้ App ตัวนี้มันจะช่วยในการ สร้างเกม  จากภาพที่เราวาดขึ้นมานะคะ อันดับแรกให้เด็กๆเปิด   เว็บบราวเซอร์ก่อน  Google Chrome นะคะ Google Chrome ไว้แล้วก็ไปที่มือถือตัวเองด้วย มือถือวันนี้อุปกรณ์ที่เราจะใช้ มาดูกันนะคะคือวิธีการ วิธีการของแอปพลิเคชันนี้ อันดับแรก  เราจะต้องวาดภาพบนกระดาษเดี๋ยวจะแจกกระดาษ   ให้คนละ 1 แผ่นนะคะจะมีกระดาษ แบบให้ 1 แผ่น งั้นแจกเลย   ส่งให้เพื่อนแท้  คนละแผ่นนะลูกคนละ 1 แผ่นก็พอนะคะ       ถามเองส่งต่อไปข้างหลัง        ยังไม่ได้บอกให้ว่าอะไรนะอย่าเพิ่งทำนะ ตอนนี้ แจกกระดาษอย่างเดียวนะคะยังไม่ได้ให้ทำอะไรอ่ะมาฟัง ขั้นตอนก่อน App เนี้ย มันทำงาน    มีขั้นตอนในการทำอยู่ 3 อย่างก็คืออันดับแรกก็คือเราต้องวาดรูป ลงบนกระดาษที่แม่ไปให้  อันดับที่ 2  ทุกคนมีมือถือ ถ้าไม่มีมือถือก็คือแท็บเล็ตนะคะ  คือถ่ายภาพที่เราวาดน่ะ  เสร็จแล้วทำยังไง แล้วเราก็จะใช้ App นั้นสร้างเกมนะคะ  มี 3 ขั้นตอนแค่นั้นเอง   มาดูอุปกรณ์เมื่อกี้ แจกไปแล้วกระดาษ  พี่นิ สิงโตมาที่เด็กๆจะต้องได้ใช้สี  มี  ใช้ได้  4 สีนี้นะคะดูนะคะ  ปีแรกสีน้ำเงิน  สีน้ำเงินนะคะสีน้ำเงินเนี่ย     สีที่ 2 สีเขียว  เขียวนะคะสีเขียว สีมี 3 สีดำ   สีดำสีดำ และ 4 สีแดง     มันจะมีอยู่ 2 ชุดก็คือ  ทุกคนจะไม่ได้ 4 สีจะได้คนละ 1 สีแล้ว เปลี่ยนสลับกันนึกออกไหมให้ได้สีดำใช้สีดำ ขายได้สีแดงใช้สีแดงใครได้ สีเขียวใช้สีเขียวและไข่ได้สีน้ำเงินใช้สีน้ำเงิน แม่จะอธิบายความหมายของแต่ละสีให้ฟังก่อน  สีแต่ละสีที่ให้ใช้เนี่ยมันมีความหมายนะคะว่า ถ้าใช้สีนี้แล้ว เกมมันจะทำอะไรกับสีที่ใช้ที่ว่าออกมา ถ้าใช้สีน้ำเงินใครที่ได้สีน้ำเงินไป  สีน้ำเงินมันจะวาด   วาดวัตถุหรือวาดรูป สิ่งที่ ไม่นึกถึง  คำว่า Gravity เนี่ย แต่ได้ว่าแรงโน้มถ่วง  ใครเคยเล่นเกม มาริโอ้เคยเล่นไหม  ไม่แน่ใจยุคนี้เล่นเกมอะไร อะไรนะ พี่รันหรอ  Cookie Run ใครเล่นไหมคะไอ้ที่ตัวคุกกี้วิ่งเออที่มันจะมีเก็บเหรียญ  มีกระโดดใช่ไหมลูก บางทีมันต้องมีอุปสรรคเนาะเกมลักษณะนี้มันจะเป็นเกมที่  ภาพสมัยก่อนให้ไม่เป็นสมัยก่อนที่ไม่ได้เล่นบนคอมพิวเตอร์นะ เกมที่เป็นรูปทรงเหมือนมือถือกดเล่นเกมกดสมัยก่อนเนาะ  พี่กด อย่างมากก็คือวิ่งไปข้างหน้ากับกระโดดใช่ไหมคะแล้วก็กระโดดอ่านลักษณะนั้นนะคะ วันเนี้ยกาวิตี้เนี่ย วัตถุชิ้นนั้นน่ะ ถ้าเราไปโดน หรือ เหยียบมัน ให้นึกถึงเหมือนผ้ามาริโอ้เวลา  โดดใส่ดอกเห็ดแล้วเห็นมันยุบลงไปอย่างเงี้ย ถ้าใช้สีน้ำเงินเนี่ยวัตถุชิ้นเนี้ยมันจะหล่น คำนึงถึงบ้านเราวาดมันเป็นเหรียญเนี่ย  ไอ้เหรียญนี่ก็ตกลงมาเนาะ  มาดูสีที่ 2 สีเขียวสีเขียว ใครใช้สีเขียว  สีเขียววัตถุชิ้นนั้นคือ   เพราะเฮียตรงไปสีเขียวปุ๊บ    บ่าวหรือเปล่าชิงนะคะนั่นก็คือเด้งหรือกระโดดนั่นเอง มันจะไม่ใช้การจำเพาะ กระโดดแต่มันจะทำให้  ใครเคยเล่นแทรมโพลีนในออกเนาะ  จะกระดอน  ดึงขึ้นแล้วกระโดดแค่ครั้งเดียวแต่ จะทำให้ตัวเราก็เด้งอ่ะ   เอาที่มันเองนะคะสีเขียว ตรงไหนที่ต้องการให้ เหยียบขึ้นไปแล้วตัวเราก็เด้งไปต่อได้ ไม่ใช้ สีเขียวในการวาด ดราม่าสีดำ  แปซิฟิก static หมายถึงคงที่ อยู่กับพี่ก็คือเช่น วาดรูปภูเขาภูเขาเคลื่อนที่ได้ไหมคะ  ไม่ได้อ่ะอะไรอีกถนน หลอกนะคะ จะเป็น ทางเดินอะไรเนี้ยก็คือถ้าวัตถุชิ้นไหนที่เราต้องการให้มัน  อยู่กับพี่อยู่เฉยๆใช้สีดำว่า  และตัวสุดท้าย  Anime แปล  3 ตัวเนี่ย มันจะหมายถึงศัตรูเนาะแต่นอกจากเป็นศัตรูแล้วสีแดง  ทุกคนก็รู้สีแดงคืออันตรายแดงคือรัฐใช่ไหมคะ ใช้วาดตัวโตได้  วันไหนที่เราต้องการให้เป็นศัตรู  เราหรือพูดเล่นเกมตัวเกมไปโดนวัตถุที่เป็นสีแดง เราจะ   ไม่ใช่แค่ทำเป็น  เช่น   เหมือน ตรงส่วนไหนที่อยากให้เป็นอันตรายเช่นเหมือน ลาวาเนี่ยมันร้อนใช่ไหมถ้าตามหลักตกลงไปในลาวาเราก็จะ ต่ายอ่ะหรือ  ตกลงในหลุมพรางแล้วมีอะไรนะ มีเหล็กแหลมอย่างเงี้ยอย่างนี้นะคะ เราก็ตายได้ เพราะฉะนั้นเด็กๆ จำให้ดีว่าแต่ละสีมันใช้ทำอะไรเพราะตอนนี้ ทุกคนจะได้ใช้แค่คนละ 1 สีเท่านั้น จะต้องวาดตั๋ว หลักๆของปาล์มแต่ละสีก่อน Mini กระดาษที่ได้ไป ไม่เอาแนวตั้ง พื้นที่นะคะเด็กๆไม่ต้องวาดเต็มแผ่นก็ได้เหลือกรอบๆไว้มั่ง  ให้อยู่ในประมาณ เศษ 3 ส่วน 4  นะวาดแค่เศษ 3 ส่วน 4 ของกระดาษไม่ต้องเอาเป็นนะลูกมันไว้แต่ไม่ต้องทำ หรือใครจะใส่กรอบให้น้องเลยก็ได้ก็แล้วแต่นะคะ ทำกรอบไว้ ไม่ให้เอาเต็มพื้นที่นะคะ  นี่คืออุปกรณ์ที่เราจะใช้  ในขั้นแรกในขั้นการวาด  ปีนี้ก่อนจะวาดได้อาจจะนึกภาพไม่ออกเพราะฉะนั้น    อันนั้นอุปกรณ์ในการวาดเน้อพี่นิอุปกรณ์ต่อมา  แม่มีรูป ของมือถือ กับแท็บเล็ต พระครูวิชาญเราก็บอกอยู่แล้วพัฒนาโปรแกรม บนอุปกรณ์เคลื่อนที่เคลื่อนที่ได้ พกพาได้      แล้วก็ตัว App Game in Fine night ปีนี้นะคะ  เราจะใช้ 2 อย่างนี้ในการสร้าง เกมให้มา   อ้าวพร้อมที่จะ สร้างหรือยังอ้าวใครพร้อมแล้ว    พร้อมยังพร้อมยัง พร้อมแล้วให้ยกมือ   พร้อมไหมคะพร้อมจะสร้างยังคะพร้อมยกมือค่ะ   อ้าวไม่มีใครยกแสดงว่าไม่พร้อมใช่ไหมดูนะแม่บอกว่า  พร้อมจะ สร้างหรือยังถ้าพร้อมแล้วให้ทำอะไรคะยกมือขึ้น ไม่ยกเลยไม่มีใครฟ้องเลยยังไม่มีใครพร้อมทำเลยยังงงอยู่     พร้อมไหม    ใครพร้อมแล้วให้ยกมือนะคะพร้อมที่จะสร้าง ยกมือขึ้น  ยกไหวยกไหวยกช้างให้เห็นก่อนว่าพร้อมจะทำไหม   เข้าใจไหมนี่เข้าใจไม่หนีไม่ยอมยกมีพวกไม่ยกดีคือไม่ทำหรอ ธรรมะ ดูกันทำยังไงอันดับแรก อันดับแรกนะคะ    มือถือใช่ไหมคะให้เด็กๆเปิด Google Play หรือ App Store นะคะใครใช้ Android ก็เข้า Google Play นะ ของใครใช้ App Store ก็เข้า เฮ้ย Apple ก็ใช้ app โตนะคะ   ใช้โทรศัพท์หรือแท็บเล็ตของตัวเองนะเพราะ งานใครงานมันชิ้นงานเป็นของใครของมัน เสร็จแล้วขนตรงช่องค้นหา ตามตัว นี้เลยนะคะดอนวัวเกม กินไฟมั้ย  คนในช่อง  ค้นหาของ Google Play หรือ App Store ของตัวเองค้นได้เลย  ถ้าใครเจอแล้วก็ให้ ติดตั้งได้เลยนะเด็กๆ      ถ้าใครติดตั้งเสร็จเรียบร้อยแล้วให้ชูมือขึ้นไว้ด้วยนะคะบอกให้รู้ บ้านเราจะได้ผ่านขั้นตอนนี้ไป                    เขาบอกเราว่าเราต้องใช้ตัวมือถือหรือแท็บเล็ตเราเพราะเราจะใช้ การถ่ายภาพจาก กล้อง  มือถือของเรานะคะเด็กๆ         ถนนหลุดว่ะ        ตอนนี้นะคะ ให้เด็กๆจดไว้ก่อน   จดไว้ว่าแต่ละสี  แต่ละสีนะคะมัน ใช้ทำอะไรสีน้ำเงิน  สีน้ำเงินเนี่ยถ้าเรา  ไปโดนหรือไปเหยียบ วัตถุชิ้นนั้นที่เราวาด วัตถุชิ้นนั้นมันจะหล่นลง โอเคไหมคะแต่ถ้าเป็นสีเขียว  สีเขียวเนี่ยถ้าเราไปเหยียบบนวัตถุชิ้นนะเนี่ยตัวเราจะ เด้ง เด้งดึ๋งเด้งดึ๋งอ่ะมันจะมันจะเหมือนแทมโบลีนเนาะที่ทำให้เราก็เด้ง  ส่วนสีดำวัตถุสีดำ  มันก็จะเป็นเหมือนแค่ทางเดินเป็นบันไดให้เราไต่ขึ้นก็คือเป็นวัตถุที่เราต้องการให้มันอยู่ ที่ไม่เคลื่อนไหว   ส่วนสีแดง   เราใช้สร้างศัตรูก็ได้  ถ้าสมมุติใครทำเกมต่อสู้มันก็จะใช้สร้างศัตรูหรือสร้าง สัตว์ที่เป็นพิษหรือเป็นอันตรายเช่นคะถ้าใครสร้าง ฝากเป็นทะเลเด้อแมงกะพรุนไฟ ฉลามเราต้องวาดวัตถุชิ้นนั้นน่ะ จากวันนั้นได้สีแดง  นะคะ OK  เมื่อกี้ให้โหลดแอปแล้ว อันดับต่อมา     แล้วครับเด็กๆเปิดเว็บบราวเซอร์กันหรือยัง   ตื่นหรือยังลูกให้ search คำว่า แพทฟอร์มเกม  คือก่อนที่เราจะวาดเนี่ยเด็กๆอาจจะนึกภาพไม่ออกเพราะฉะนั้น Search ด้วยคำนี้ค่ะลูก  ฟอร์มเกมนะคะ                 เปิดเว็บบราวเซอร์แล้วเข้า Google แล้ว Search คำว่า ฟอร์มเกมที่อยู่ใน เครื่องหมายคำพูด  เปิดโค้ดเนี่ยนะคะ   แล้วเด็กๆจะเห็น แล้วคิดที่รูปเนาะให้คลิกที่รูปเนาะ ให้ไปคลิกที่รูปนะ  เลือกรูปภาพเพื่อจะได้เห็นภาพว่า ลักษณะของ   ฟอร์เมอร์เกมเนี่ยก็คือเกมที่เป็นลักษณะเกมที่ เล่นแล้วผ่านด่าน  โดยการ  วิ่งไปเดินไปแล้วไปเจอสิ่งกีดขวาง  นึกถึงสมัยก่อนแรกๆสุดของตัวนี้ก็คือ เกมมาริโอ้  กระโดดหัวเห็ดกระโดดดึงๆเดินไปเก็บเหรียญไป มันจะเป็นเกมลักษณะนี้นะคะ  ตอนนั้นเด็กๆนึกไม่ออกว่าจะวาดแบบไหน  ลองดู เราไม่จำเป็นต้องวาดเหมือนในรูปเป๊ะเราเอาแค่โครง เดี๋ยวแม่ยกตัวอย่างของแม่ให้ดู       เข้าไปดูไว้ก่อนอยากทำแนวไหน                   กินครบหมดแล้วเนาะ                                                 ดูนะคะเหมือนในที่เซิฟออกมาเนี่ย    เดี๋ยวให้ดูตัวอย่างนี้ก่อนอ่ะ  ไอ้ตัวนี้ในรูปมันเป็นสีฟ้าถ้าเราอยากให้วัตถุชิ้นนี้อยู่นี่ เราก็วาดมันด้วยสีดำ ถ้าวัตถุนี้เราอยากให้มันเป็น  เราเหยียบกระโดดไปแล้วมันหล่น เราก็ว่ามันด้วยสีน้ำเงินนะคะ เหมือนเหรียญเนี่ย แล้วอาจเป็นสีน้ำเงินอย่างนี้นะคะหรือหรือหรือหรือ ดูอันนึง  อันนี้ยิ่งลอยๆเนี่ยเหมือนไอ้ขั้นบันไดที่ลอยๆเนี่ย  เราอยากให้เรา กระโดดเหยียบอันไหนแล้วมันหล่น แล้วมีกับดักข้างล่างเนี่ย แยกกันไหมคะไอ้ผีน้อยตัวนี้มันน่าจะเป็นไอ้นี่ของเราเราก็ว่ามันเป็นรูปสีแดงได้ นะคะ    อยากก็คือตัวอันตรายสิ่งไหนที่เป็นอันตรายเนี่ย เราก็เปลี่ยนให้มันเป็นสีแดง วันนี้ก็จะเป็นไกด์ให้เด็กๆคือ ไม่ออกจะวาดลักษณะไหนก็ลองเอาตัวนี้เป็นโครงสร้างมันนะคะ  อย่าลืมว่าให้นึกถึงหลักด้วยว่าไอ้ที่จะกระโดดไป กลับระยะทางไม่ใช่ห่างเป็นวา แล้วก็โดดไม่พ้นนะ   หวยออกนะคะต้องการให้มันพอดีว่ากระโดดแล้วไปได้ต่อนะคะ วันนั้นให้เลือก สัก 1 รูป ไม่ต้องวาดเหมือนในแบบเป๊ะเอาแค่เป็นโครง         เหมือนอย่างเงี้ยถ้าตกลงไปในน้ำเนี่ยถ้าว่ายน้ำไม่เป็นมันก็เป็นโซนอันตรายได้  หรือกระโดดไป แล้วเจอก้อนหินอะไรอยากให้ก้อนหินเป็นอันตรายเราก็ระบายให้ก้อนหิน สีแดงอย่างนี้นะคะ  กระโดด     ตอนนี้คืออยากได้โครงอ่ะมาดูตัวอย่างพี่ วาดไว้นะคะจาก การค้นหา  ลักษณะภาพของแม่ก็คือสีดำเนี่ย เป็นพื้น   พื้นที่ตรงนี้ข้างล่างเนี่ยเป็นสีแดงเนี่ยโดดใส่สีน้ำเงินแล้วตบ   เราไม่รีบกระโดดนะกล่องเนาะโดนแล้วไปยืนแค่เราจะตกลงไปในสีแดงเราก็ ตายได้ไม่ออกนะคะ  แต่ถ้าเรากระโดด  มานิ ถ้าไม่งั้นหล่นลงมานี่เจอไอ้ตัวนี้เดินมาใส่ อายอีก ไม่ออกเนาะตอนนั้นตัวนี้จะเป็นตัวช่วย  ข้ามไปข้ามไปเลย นะคะ  แล้วก็ข้าว   เห็นไหมตรงไหนที่เป็นสีแดง นั่นคือตรงนั้นเนี่ยอันตรายตกลงไปแล้วก็คือตาย วันนั้นเลยทำแท่นกระโดดเป็น สีน้ำเงินด้วยเพื่อให้มีโมเม้นว่าถ้าตก   ถ้าไปยืนนานๆแล้วตก ตายก็คือเราจะไม่สามารถหยุดยืนตรงตำแหน่งนี้ได้นานๆเราต้องไปต่อรีบไป อาหาร    อันนี้เพื่อให้มันดูโล่งมีเวลาว่างเลยวาดรูปตกแต่งแต่ถ้าเด็กๆ กลัวไม่ทันจะให้เวลาในการวาดเอากี่นาทีพอ 10 นาทีพอไหม พอไหมคะไม่ต้องก็ได้ลูก นึกออกเนาะคือให้มันมีองค์ประกอบของวัตถุให้ครบทั้ง 4 ชนิดนี้ก่อน แล้วเราค่อยไปทำเพิ่มให้รู้ว่าถ้าเหยียบตรงนี้เป็นยังไงโดนตรงนี้เป็นยังไง ตายจริงไหมนะคะ   วันนั้นไปเลือกภาพจากแพลตฟอร์ม Gamer  รับเป็นแบบสัก 1 อันแล้วก็ว่าลงไป แต่ไม่ต้องไปวาดเหมือนเขายังไม่มีเวลาไปวาดให้เหมือนเป็นภูเขาเป็นอะไรขนาด  ความจริงมันเป็นเหมือนพื้นที่เป็นก้อนหินเป็นภูเขาแม่ก็เลยใช้ วาดง่ายๆก่อน   สี่เหลี่ยมแล้วก็เลือกเป็นโทนสีดำไปอย่างนี้ไปก่อน  นะคะ สูงๆความจริงคือมันเป็นภูเขาอ่ะ    อันนี้เอาแบบคร่าวๆให้ดู OK ให้เวลา 10 นาที  ตอนนี้เราเริ่มที่เวลา อะไรนี่ 540 ไหม  9 โมง 40 นะคะถึง 9:50 น   ว่าแต่ตอนนั้นใครใช้สีไหนเสร็จแล้วส่งต่อให้เพื่อน จะได้ใช้เองให้ครบทั้ง 4 สีไม่หวังนะเวียนกันนะคะสีที่เรามี อุปกรณ์เรามี จำกัดเราไม่ได้มีเยอะขนาดนั้นเพราะนั้นแบ่งกันใช้ได้คือตอนนี้คุณ ใช้สีนี้ก่อน ลืมบอกว่าหาที่จอดไว้ด้วย  มันจะได้ลากไปก่อนนะแล้วค่อยมาลงสี  ลืมไปขอโทษทีแม่ผิดเอง   ก่อนอื่นเด็กๆจะต้องได้ภาพที่เราวาดด้วยฝีมือเราเอง วันนั้น     9:50 น นะคะแต่ถ้าใครสงสัย กด  กดเปิด   ยกมือนะคะเดี๋ยวแม่จะให้ถามพี่ล่างได้ระหว่างวาดไว้  ก็อยากใส่ตรงนี้จะทำยังไงอะไรยังไงถามได้นะคะ  สัญญาณภาพ ไม่ค่อยนี่เท่าไหร่    ถ้าใครมีดินสอคนไหนถือดินสอมาด้วยนะใช้ดินสอร่างก่อน แล้วค่อยมาเอาสี  ทับลงไปในส่วนที่ เราต้องการเน้นนะคะว่าเป็นสีดำสีน้ำเงินสีเขียว   ของวัตถุนั้นๆใครมีดินสอใช้ดินสอวาดก่อนได้เลย  ได้ครบ องค์ประกอบทุกส่วน เมียเนาะช่วยคือถ้าใครอยากทำเป็นรูปเหมือน   ถ้าอยากให้เป็นแนวมี ทะเลก็เพิ่มคำว่า Ocean เข้าไปอย่างเงี้ย OC     แฟนไหมคะ มันก็จะเป็นรูปด่านใต้ทะเลเงี้ย       ไม่คะก็จะมี   ฉันมีขั้นจะใส่ฉลามใส่อะไรเข้าไปด้วยก็ได้ บอลวันนี้ แม่เห็นไหมมีมีคันๆแล้วก็มีปลา ถ้าเกิดไอ้ฉลามว่ายมาชนเราหรือระบายไปเจอฉลาม เราก็เสร็จน้องเลยอย่างนี้นะคะก็เป็นอุปสรรคหรือเป็นไอ้นี่ของเรา               ใครอยากได้แบบไหนอ่ะ ถ้าไม่ชอบทะเลชอบแนวประปาอะเราก็ใช้คำว่า Jungle           แนวแนวผจญภัยในป่ามี  ให้ดู          อันนี้ใช่ไหมมีอุปสรรคคือลาวาพุ่งขึ้นมาด้วย ทำเป็นรูปลาวา กุ้งเป็นไม้ใช่ไหมคะโดยไม่พ้นตาย  อันนี้มีสีแดงนะคะ ลักษณะนี้เป็นต้น         เวลาอยู่กับเจ้าขนนุ่มก็ไฟล์ไฟน์ไลน์ปรับผ้านุ่ม         อันนี้เป็นวีดีโอ           อะไรเป็นแนวฮัลโลวีน                   ทำเป็นป่าช้าน่ากลัวน่ากลัวมีผีโผล่มา   ขึ้นมาว่าตอนนี้เป็นโครงตรงไหนที่เราจะให้มันอันตรายเราอ่ะ อยากได้สีแดงตรงไหนที่เราจะให้มันกระโดดช่วยเรากระโดดเราก็ว่าด้วยสีเขียวอะไรเนี่ย หาแบบมาเป็นแนวให้ไหมคะ อันนี้มี  วันนั้นดูสี     ไม่ใช่ใช้สีเดียววาดนะคะ            คือในรูปตัวอย่างน่ะเขาใช้สีที่ มาทำเสร็จแล้วอ่ะเขาก็ไปแต่งสิแต่ของเรายังไม่เสร็จไงเราทำเป็นแค่โครง   ถ้าเราเดินไปบนนี้ตรงไหนที่เป็นจุดอันตรายแล้วใส่สีแดงหรือเหมือน เหมือนผีตัวนี้ ถ้ามัน มาโดนเราเนี่ยเราจะตายเราต้องให้ผีตัวนี้เป็นสีแดงนะคะ  หรือน้องแมวเนี่ยเราอยากให้น้องแมวเป็นตัวอันตรายแล้วให้น้องเป็นสีแดง       หรือเนี่ยมันกระโดดแล้วตกลงไปเนี่ยตรงเนี้ยอาจจะใส่ เล่นเป็นสีแดงไว้ ตกลงไปเราจะตาย   เพลงเด็กๆจะต้องมีสีครบทั้ง 4 สีเพื่อจะได้รู้ว่า วัตถุแต่ละชิ้นที่วิ่งไปเหมือนในภาพตัวอย่างที่ว่าเนี่ย  ก็คือ ตัวละครมันจะโผล่มาตรงหน้า  ทางซ้ายมือสุดใช่ไหมขึ้นมาก่อนเสร็จแล้วเดินๆไปเห็นสีวันนี้ ท่ากระโดดแล้วไปยืนอยู่เฉยๆจะเอาสีน้ำเงินมันจะหล่นลงมา  พระหล่นลงมาแล้วโดนสีแดง เราก็จะตายกับมันด้วย แล้วถ้า  เรากระโดดข้าม ตกลงมาเจองู   งูฉกเราก็ตายเหมือนกันเห็นไหมคะบอกแล้วอันไหนที่เป็นอันตรายกับเราเราจะใช้สีแดงเป็นหลัก    อันไหนที่ปลอดภัย  หรืออยู่กับที่ใช้สีดำ อันไหนที่เป็นตัวช่วยให้กระโดด ก็คือสีเขียว        อันนั้นสีเนี่ยที่ได้ไปให้  เหมือนกันกับเพื่อนเพื่อนใช้เสร็จแล้วหรือเราใช้เสร็จแล้วก็ส่งไปให้เพื่อนและเพื่อนส่ง                                            อันนี้มันยังไม่ใช่แบบ เกมแบบเขียน Advance นะลูกว่านั้นเวลาเริ่มทำงานมันจะเริ่มจาก  ไปหน้าจอเนาะ  ถ้าเรายืนหันหน้าเข้าหาตัวเกมเนี่ย  ตัวเกมมันจะปรากฏอยู่ทางซ้ายมือนึกออกนะคะ  แป้นตัวนี้  ไทรทันสีน้ำเงิน 2 อันนี้แล้วก็ท่านเขียวน้ำเงินเขียวแล้วก็มาดำ  เรายังไม่ถึง  คือตัวนี้มันยังไม่ถึงขั้น Advance ว่ะมากำหนดวันเริ่มเริ่มต้นจาก อยู่ไหนแล้วเดินอะไรเนี่ยไม่ใช่อันนี้แค่เห็นเขาฆ่าว่า เกมเริ่มจากตรงนี้ไปทางนี้ถ้าเขากระโดดไปเจอ  สีน้ำเงินสีน้ำเงินมันจะหล่นลงมา หรือถ้าโดนไปเจองูเขาจะตายหรือ โหลดแล้วตกลงไปใน ไฟสีแดงๆเนี่ยก็โดนไฟลุกนะคะ มันจะเริ่มจาก วิ่งจากทางซ้ายไปทางด้านขวา      ใครเสร็จแล้วยกมือ    ใกล้เสร็จแล้วยกมือนะคะนึง 2  3  อีก 1 2 3 4 เล็ก 4 คนค่ะเล็ก 4 คน เสร็จไปแล้ว 3 คนอ่ะรออีกแป๊บนึง หรืออยากให้ใช้สีให้มันครบ 4 สีนะคะเด็กๆจะได้รู้ว่า  ถ้าเรา  โดนวัตถุสีนี้มันจะเป็นยังไงโดนตัวนี้จะเป็นยังไงนะคะจะได้เห็นภาพ       ต้องมีสิ่งที่เป็นอันตรายด้วยนะคะจะได้รู้ถ้าไม่โดน   ตายเลย       เสร็จแล้วหรอ                          ยังไม่ใส่       บอกแล้วนะคะยังไม่ต้องเอาสวยรอบนี้เรายังไม่ได้ สารความสวยงามอยากแค่ให้รู้ว่าเออถ้า  เดินไป แล้วไปโดนตรงนี้ สีน้ำเงินเนี่ยจะเป็นยังไง โดนสีแดงจะเป็นยังไง  โทนสีเขียวจะเป็นยังไงไม่รู้ วัตถุแต่ละตัวเนี่ยพี่มีสีต่างๆกันแดดถ้าเราไปโดนแล้วมันเป็นยังไง       น่าจะเสร็จหมด คนแล้ว เหลือใคร กุ้งกุ้งก็น่าจะเสร็จ เด็กๆ ติดตั้ง App เรียบร้อยแล้วนะคะแล้วก็  เอารูปของเราเนี่ยขึ้นมา จากนั้น      เปิด App   เปิดแอปจอยเกมที่เราไปโหลดมานะคะ ให้เรียกเปิดให้ดูด้วย     เห็นไหมพอเปิดขึ้นมาแล้วมันจะขึ้นหน้านี้นะคะ   ลิมิตเวอร์ชั่นแรกอ่ะ create Game without Limit ก็คือเราเลือกทาย เราไม่ต้องเลือก  วัดที่เสียเงินไม่ออกไหมเราแค่ลองทำเฉยๆเลือกตัวแรกนะคะ          อาพอเข้ามาใน LINE แล้วมันจะไปหน้านี้นะคะ เชิญให้เด็กๆลองเปิด Player mode เพลงเฮีย เลือกตรงสีส้มๆก่อนนะ  ลองไปเล่นดูก่อนว่าลักษณะเกมมันเป็นยังไง           เข้ามาหน้านี้ก็คิด โอเคนะคะโอเคไป    แล้วมันก็จะมีหน้าจอเกมขึ้นมาเห็นไหม    นะคะ  เราก็กดเลือกเล่นอันแรกเลยลองเล่นดู    กินเข้าไปเลยค่ะ แล้วก็กด Play ได้เลย   เห็นไหมคะ เกมแรกเนี่ยไอ้ตัวตัวตัว Player น่ะมันจะอยู่มุมซ้ายเลย มันจะมีปุ่มลูกศรให้เดิน ไปข้างหน้ากับย้อนหลังแล้วก็มีปุ่มซ้ำ                           เด็กๆสังเกตว่าในตัวเกมเขาจะมีสีเรายังไม่เห็นอุปสรรคเลยนะคะ     ดูไอ้ไหม ถ้าเด็กๆกระโดดข้ามไม่ผ่าน  สุดท้ายมาถึงเส้นนึงมันจะมีเหมือนสะพานเลื่อนมาเห็นไหมคะ     เราต้องรอจังหวะและกระโดด     มันถึงจะผ่านด่าน นะคะ     ไอ้ตัวสีนะมันไปปรับแต่งที่หลังได้แต่ตอนนี้ที่บอกว่าให้ทำ สีน้ำเงินสีอะไรเนี่ยให้ทำให้รู้ว่า ตรงส่วนไหนที่เราจะให้มันเกิดปฏิกิริยายังไงนะคะ   ภาพ ใครเล่นเสร็จแล้วด่านแรกก็พอคลิกที่เครื่องหมายลูกศรย้อนกลับ   แล้วก็กด ที่รูปเหมือนรูปบ้านหน้าโฮม     มันจะกลับมาหน้านี้อีกรอบนึง สิ่งที่เราจะเลือกก็คือ  ตัวสีน้ำเงิน chr นะคะเลือกที่ creator  เข้าไปที่ creator เลย    creator มันจะขึ้นหน้านี้นะคะเดี๋ยวเปิดให้ดู    ให้คลิกที่ มีรูปดินสอค่ะคลิก create       เพราะที่ครีเอทปุ๊บ นะคะเพราะกดปุ่ม create   เด็กๆจะเข้ามาหน้านี้เห็นไหม Camera ให้เลือกที่ Camera นะคะเราจะใช้กล้องเพื่อถ่าย ของใครตรงไหนมันมืดเนี่ย เปลี่ยนมุมนั่งด้วยนะคะเด็กๆ  ก็ได้นะคะเดี๋ยวเดินตามมาดูแม่จะทำให้ดูเลือกรูป                                                      เด็กๆต้องถ่ายให้มันได้รูปของเราเต็มแผ่นนะคะ เดี๋ยวมันจะมีกรอบมาให้จัด ถามว่าเราจะตัดให้พอดีตรงไหนนะคะ ประกอบของเราเข้าไป พอดีกับรูปเรา   ของใครโซนสีไม่ขึ้นภาพระบายสีไม่ชัด  แล้วคลิกที่ next นะคะพอได้กรอบ ขนาดพอดี     ไม่พอใจไม่เข้าใจเจ็บนี้มันสนุกอยากได้เกมใหม่ ให้ดูนะคะว่าองค์ประกอบสีขึ้นครบไหมแล้วกด เล็กเลย      รอมันเจนแป๊บนึง  ให้ดูว่าในรูปเราเนี่ยไอ้ตรงวัตถุสีดำเป็นสีดำนะถ้าไม่มีสีดำ     มันจะขึ้นไม่ได้ต้องวัดวาดรูปให้มันเห็นขอบเขตพื้นที่ชัดเจนนะคะ ใครคิดว่าลูกตัวเองสมบูรณ์แล้วก็คิดเม็ดได้เลย              มันจะมีแถบเครื่องมือขึ้นมาข้างๆนะดึกๆเนี่ย ทางขวามือค่ะจะมีแผ่นเครื่องมือขึ้นมา นะคะ เด็กๆลองกดที่แถบเครื่องมือต่างๆใน     ในมือถือเราได้เลยนะคะเช่น ดูนะคะแถบเครื่องมือแรก      กาวเราสามารถเลือกจากของเขามาใส่เพิ่มก็ได้ นะคะ         หรือแถบเครื่องมือต่อมาอันที่ 2           เป็นเป็นพลังงานรวมพลังสร้างพลังให้นะคะเก็บแล้วได้พลังอะไร   มันจะมีบอกเนาะ     ส่วนอันต่อมา Moving การเคลื่อนไหวถ้าเราต้องการให้วัตถุชิ้นไหนมันเคลื่อนไหวเราสามารถคัดเลือกจาก แถบเครื่องมือ ได้เลยนะคะมันจะมีเยอะแยะเลย                 เหมือน สมมุติ ไข่ไม่มีตัวที่มาทำให้เป็น  อันตรายเนี่ยอยู่ในแถบเครื่องมือตัวแรกนะคะแล้วเด็กๆเลื่อนลงไป  สุดท้าย เห็นคาแรคเตอร์ character เป็นสีแดงๆ  ตัวคาแรคเตอร์เป็นสีแดงๆนั่นก็คือตัวภาระที่เป็นศัตรูหรือไอ้นี่ของเราเห็นไหมคะ ถ้าเราไปโดนคาแรคเตอร์ตัวนั้น เราก็จะ ใส่เพิ่มเข้าไปได้ทีหลังถ้าว่างแล้ว แม่ค้าสามารถ    ตัวนี้ของ  เอาจากนี่    เอาไปวาง  มันก็จะ จากที่เราวาดน่ะมันจะ มันจะไม่เคลื่อนเราก็ ตอนนี้เข้าไปใช้แทนรองถ่ายแล้วก็  มันจะมี        หรือวัตถุชิ้นไหนถ้าเราไม่เอา    ถ้าสมมุติแม่ไม่เอาตัวนี้นะ  แล้วกดลบ   แล้วแม่ก็จะเอาอันนี้ไปใส่แทน      มันก็เจริญก็คือไอ้ตัวไอ้นี่พี่ลองวาด เราจะเอามันออกเนี่ยเราแตะไปที่รูปไอ้นี่นะคะตัวนั้นแล้วเราก็ลากมันไปใส่ถังขยะ ด้านบน ป้าตัวคาแรคเตอร์ที่เราอยากใส่ เพราะถ้าเราใช้ อนิเมะที่เราวาดมันจะไม่เคลื่อนไหวมันจะอยู่เฉยๆ เราไปโดนแล้วมันก็จะตาย ถ้าเราต้องการให้มันมีเคลื่อนไหวเราไปเลือกอันแรกเตอร์ที่เขาสร้างไว้ ตัวนั้นมันจะเดิน  จะเดิน เป็นไหวได้นะคะ เราสามารถเลือกวัตถุใส่เข้าไปอ่ะ ใครคิดว่าของตัวเองโอเคแล้วลองเล่นดูนะคะว่าตรงนี้แหละ เป็นยังไง อะไรยังไงนะคะ                             คือตอนนี้ยังไม่ต้องไปตกแต่งอะไรมากให้ดู ถ้าโอเคแล้วคิดว่าได้แล้วเราก็เอาเพลงก่อนมันมีให้แก้ หลังได้นะคะเด็กๆ   บทที่ 7  แล้วก็เพ พี่เป็นกอดแดงๆข้างบนเนาะ เสร็จแล้วคลิก OK                                                                                                          อย่างน้อยนะคะลองดูว่า  ขอไข่ เซฟแล้วลองเล่นดูนะคะว่าเราถูกวัตถุสีน้ำเงินเรามันหล่นไหม   ไปโดนวัตถุสีแดงเราตายไหม  ไปโดนวัตถุสีเขียวแล้วเราก็เด้งไหมลองดูซะก่อน แล้วค่อยไปแก้ได้ทีหลังนะลูก    ยกเว้นว่าใครสนุกแล้วอยากทำเกม มันลงขายได้นะปิดขายได้นะ   ซื้อ 125 บาท 125 บาท  ซื้อแล้วก็เอาไว้ทำก็ได้     ไม่รู้ไม่ทันดูดีๆ     ก็ถือว่าไม่แพงมากนะ        ตัวนี้นะคะแบบเนี้ยที่เราใช้เนี่ยเป็นพรายมันอาจจะ ไม่มีอะไรนะไม่มีชีวิตไม่มีว่าชนะ ตรงจุดไหนก็คือจะไม่มี เงื่อนไขอื่นๆ ฟังก์ชันมันก็จะมีไม่เยอะเนาะ     ใช่มันจะได้ไม่มีลงคะแนนมีอะไรขึ้นมาให้เหมือนในเกมจริงๆ นั่นคือเขา เขาทำไว้แล้วนะ ซื้อแบบ ที่มันมีฟังก์ชันอื่นให้เลือกทำเพิ่มเข้ามานะคะตอนนี้เรา เรียนเราก็เลยเอาเป็นตัวอย่างว่าหลักการทำงานของเกมนี้มันเป็นลักษณะนี้ถ้าเราไปทำ  ไอ้ตัวนี้ไม่ต้องเขียน Code เลยเห็นไหมเราแค่ว่า แล้วทีนี้ ให้นึกถึงว่าถ้าเราวาดไอ้ตัว   Summer เราอ่ะคือแพลตฟอร์มหรือพื้นที่มันน่ะให้ดีๆให้สวยๆ ที่เราเปิดดูใน Google เนาะเกมมันก็จะดูน่าสนใจเข้าไปอีก ใช่ไหมคะแต่อันนี้เราจะวาดคร่าวๆเพื่อให้เด็กๆ มองภาพออกว่าถ้าเดินไปอย่างนี้ ไปถึงจุดนี้เป็นยังไง ไปโดนวัตถุชิ้นนี้เป็นยังไงอย่างนี้นะคะเป็นไอเดียก่อน  เดี๋ยว ไปสัปดาห์หน้าเราก็จะ เป็น พัฒนาเกมตัวใหม่ให้มัน  อันนี้คือให้เห็นหลักการง่ายๆว่าแกมันทำงานยังไงต้องมองออกก่อนว่า เกมที่เราจะเล่น มันจะเล่นในลักษณะไหน ถึงจะพัฒนาเกม ได้เรื่อยๆตามที่เราต้องการนะคะ โอเคนะคะ มีใครสงสัยอะไรไหม                      ไปตามแรงโน้มถ่วง    หล่นลง     ขึ้นเฉย แม่บอกแล้วว่าเงิน  ปุ๊ก มันจะโหลดล้ม เพราะฉะนั้นมาเคลียร์ ส่วนตัวเนี่ย ความจริงความต้องการคือ การทำบันไดแต่ไปใส่สีน้ำเงินตรงบันได   คำถามค่ะ            ถามมาเลยค่ะ      หนูลองวาดนะคะแล้วทีนี้หนู   อาการภาพกระตุกค่ะ  ตากระตุก ภาพภาพกระตุกขาสั้นแม่       หาเอาใหม่องุ่นทำมือใหม่            ค่ะอาจารย์แม่ค้าเอาที่หนูลงวาดนะคะ ทำสีต่างๆให้เป็นสีน้ำเงินสีดำสีเขียวสีแดงอ่ะค่ะ  น้องว่าแล้วหนูรู้สึกว่า   พอลองมาทำดูแล้วสนุกดีค่ะแม่นึกว่ามีปัญหาอะไร โหล     นึกว่าติดตรงไหนที่นิแม่บอกแล้วว่าอันนี้พี่ให้ลองทำอ่ะเป็นแค่ LINE ก็คือลองเฉยๆ  มันก็จะมีฟังก์ชันไม่ครบสมบูรณ์เหมือนในตัวอย่างที่เราเล่นนะที่มันจะมี หัวใจขึ้นมามีชีวิต ขึ้นมาอย่างเงี้ยหรือมีพลังอ่ะ   อันนั้นคือเราต้อง ซื้อ โปรแกรมเขาอ่ะเป็นเรา แค่เรียนเราก็เลย ก็เลยไม่ได้ให้ซื้อเพราะว่าให้ลองทำเพื่อจะได้รู้ว่าเออหลักการทำงานของ เกม  ลักษณะเนี้ย  มัน ใช้ตัวอะไรในการกระโดดใช้ตัวอะไรเอ่ยมีลักษณะท่ากระโดดต้องใช้ วันไหนเขาใช้สีมาเป็นตัวควบคุม  นะคะเดี๋ยวสัปดาห์หน้าแม่ก็จะพาลทำตัวใหม่  ความยากหรือ  แนวคิดมันก็จะซับซ้อนมากขึ้นความซับซ้อนของเกมก็จะมีเพิ่มขึ้น   จะไม่แขกเดินไปซ้ายขวาเหมือนที่เราเล่น ขนาดจะเพิ่มอย่างอื่นนะคะความซับซ้อนก็จะเพิ่มขึ้นเพื่อให้เห็นว่า เกมที่เราต้องการทำหรือที่เราเคยเล่นมาเนี่ยมันทำอย่างนี้เองแค่เนี้ย เพลงนะคะ   เราก็สามารถทำได้ถ้าเรา เข้าใจหลักการ ของเคลมที่เราจะทำขึ้นมา  เกมเนี้ยเราต้องการให้มันเป็นเกมที่เล่นในลักษณะไหน   สนุกใช่ไหมคะเดี๋ยวสัปดาห์หน้าเรามาต่อ เดี๋ยววันนี้พอแค่นี้ ใช้ชั่วโมง ให้เด็กๆ     ทำทำให้  เรียบร้อยเสร็จแล้ว จะถ่ายคลิปได้ไงวะ        ไม่ออกไหมแม่อยากให้เซฟ หรือถ่ายวีดีโอไม่งั้นสลับกับเพื่อนนะค่ะ  ไม่ออกเนาะตัวเองเล่นของตัวเองดูแล้วก็ อย่าลืมว่าขอทั้งลูกไอ้ตัว  ตัวกระดาษ ชิ้นงานตัวเองตัวนี้เนาะแล้วก็  เอาไอ้ตัวเกมที่เล่นน่ะเออ   ส่ง ส่งเป็นผลงานของ  อันนี้นะคะเพราะฉะนั้นเปลี่ยนกันถ่ายกับเพื่อนก็ได้ให้เพื่อนถ่ายให้ก็ได้ ถ้าพระเครื่องใครถ่ายหน้าจอตัวเองได้ พลอยทำ Classroom ให้น้องเข้า เด็กน้องข้าว นะคะเดี๋ยวให้พี่พลอยสร้าง classroom ไว้ให้ แล้วให้เข้าไปส่งงาน  ชิ้นนี้นะคะ การสร้างและบอกชื่อด้วยนะว่าเราสร้างด้วย Application ที่ชื่อว่า จอยเกมอิน  อย่าลืมว่าต้องถ่ายทั้งตัวกระดาษที่เราวาดนะคะชิ้นงานตัวนี้ แล้วก็  ไอ้ตัวที่ เราเล่นที่เป็นวีดีโอให้ดูด้วยนะคะ 2 อย่างว่า วาดออกมาแล้วเนี่ยเล่นได้จริงๆนะ  โอเคไหมแล้วส่งเข้าไปใน classroom นะคะเดี๋ยวพี่พลอยทำพัดลมให้  หลานสัปดาห์นี้พอแค่นี้สัปดาห์หน้าเตรียมตัวดีๆนะคะ  พากย์ไทย  อยากรู้ ให้ลองไป Search      ศึกษาก่อนระหว่างรอแม่พระธรรมศึกษาด้วยคำว่า   การสร้างเกมด้วย Unity     เมียนะคะให้ให้ค้นด้วยคำนี้                         เด็กๆ Search ด้วยคำว่าการสร้างเกมด้วย Unity   อยากเห็นภาพให้ค้นใน คนไหน  search ใน   YouTube นะคะไปลองดูดูเขาไปก่อน ใช้ Unity ทำทำยังไงใช้ยังไงนะคะลองดู เป็น guideline ว่ะเออเผื่อเผื่อ แล้วไปคิดเผื่อไว้ด้วย    ถ้าท่านถ้าตัวเอง   ต้องคิดว่าตอนนี้ถ้าสัปดาห์หน้ามาเนี่ย  ไปดูมาแล้วเนี่ยเด็กๆอยากทำเกมลักษณะไหน คิดไว้คิดไว้ แล้วที่แม่มาสอนเนี่ยมันเหมือนที่เราอยากทำไหม  แล้วถ้า อย่าทำแบบนี้  เอาไว้มาถามแม่ในห้องว่าท่านจะทำอย่างนี้จะทำยังไงเกมนี้ งั้นต้องไปศึกษาก่อนไป search ดู ดูของเขาก่อน   นึกไม่ออกให้ดูชาวบ้านบอกแล้วแต่เราไม่ได้ไปลอกเขาเราดูเขาเป็นแนวทาง แล้วเอามา  พัฒนาเป็นของเราให้ดูรูป ฟอร์เมอร์เกมของคนอื่น แล้วเราก็มาเขียนของเราเองเห็นไหมเราก็สร้างเกมของเราเองได้ไหมคะ เราไม่ได้ลอกเขาเราดูเป็นตัวอย่างเฉยๆเป็นแนวทางนะคะ   ใครสงสัยอยากถามเพิ่มไหม ถ้าไม่มีจะปล่อยแล้วนะคะวันนี้ ตั้งใจดีมากเลยทำสำเร็จทุกคนอย่าลืมส่งงานในคลาสด้วยนะคะอย่าลืม ตายทั้ง  ภาพกระดาษต้น ไอ้ตัวภาพเนี้ยเด็กๆเขียนชื่อตัวเองลงไปไว้ด้วย  ไม่เห็นว่าเป็น ทีมงานตัวเองนะคะเขียนชื่อในรูปที่วาดด้วยนะคะ  เดี๋ยวแม่ไปเอาเดี๋ยวเวลาเขามาขอดูผลงานเดี๋ยวจะว่าแม่ไปเอารูป ใครไม่รู้มันลงอ่ะ วันนั้น แต่ถ้าใครไม่พอใจตัวงานที่สร้างในห้อง เด็กๆทำใหม่ก็ได้นะคะว่าให้มันสวยๆน่ะ หลอกนะ สามารถว่านใหม่ก็ได้นะคะไม่ต้องเอางาน  เอางานที่ทำในห้องก็ได้นะคะว่าใหม่เลยแล้วก็ส่งเข้าไปใหม่ได้นะคะ จะได้สวยๆ                   เพราะว่าสี ยังใช้ได้อยู่ท้ายชั่วโมงอ่ะเรามีเวลาให้นั่งทำ ราคาก่อน ฉันจะส่งเข้าในคลาส นะคะ โอเคนะคะ ถ้าไม่มีใครสงสัย แม่จะปล่อยแล้วนะ ถ้าใครคิดว่าส่งไปเดี๋ยวแม่บอกไม่สวยวันใหม่ก็ได้นะคะ     ใครทำแล้วอุ้ย ไปดูของเพื่อนปรากฏทำสวยกว่าเอาใหม่เอาใหม่  วาดส่งใหม่ นะคะ  สามารถวาดได้กระดาษเราก็มีสีเราก็มีให้  วันใหม่ได้ ใช้เวลาไม่นาน แต่ว่าให้สวยกว่าเดิมก็ได้ นะคะ  เป็นรูปเป็นร่างเป็นภูเขามีต้นม้งต้นไม้ประดับตกแต่งใส่เข้าไปได้เลยทีนี้น่ะ ตอนที่ไปทำนา  ตอนที่แม่สอนนะแม่ไม่ได้ให้ตกแต่งเนาะทีนี้ อาจจะทำส่งอ่ะตกแต่งเพิ่มก็ได้ จะใส่ต้นไม้จะใส่ เพิ่มนกเพิ่ม ภูเขาเพิ่มดอกไม้เพิ่มพระอาทิตย์ แล้วแต่เลยนะคะใส่เข้าไปได้เลย สวยงามได้  ฉันผ้า ใครไม่มี ข้อสงสัยแล้วแม่จะปล่อยแล้วนะคะจะได้นั่งทำงานแล้วส่งเข้าไปใน     ขอบคุณที่ถามนะคะวันนี้พอแค่นี้ค่ะ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60667</dc:title>
  <dc:creator/>
  <cp:keywords/>
  <dcterms:created xsi:type="dcterms:W3CDTF">2024-06-26T03:57:28Z</dcterms:created>
  <dcterms:modified xsi:type="dcterms:W3CDTF">2024-06-26T03: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มิถุนายน 2567 เวลา 09.00 น.</vt:lpwstr>
  </property>
  <property fmtid="{D5CDD505-2E9C-101B-9397-08002B2CF9AE}" pid="3" name="subtitle">
    <vt:lpwstr/>
  </property>
</Properties>
</file>